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ipient's Name]</w:t>
      </w:r>
      <w:r>
        <w:br/>
      </w:r>
      <w:r>
        <w:t xml:space="preserve">[Hospital/Organization Name]</w:t>
      </w:r>
      <w:r>
        <w:br/>
      </w:r>
      <w:r>
        <w:t xml:space="preserve">[Address]</w:t>
      </w:r>
      <w:r>
        <w:br/>
      </w:r>
      <w:r>
        <w:t xml:space="preserve">Brazil Brasília, DF</w:t>
      </w:r>
    </w:p>
    <w:p>
      <w:pPr>
        <w:pStyle w:val="BodyText"/>
      </w:pPr>
      <w:r>
        <w:t xml:space="preserve">Dear Hiring Manager,</w:t>
      </w:r>
    </w:p>
    <w:p>
      <w:pPr>
        <w:pStyle w:val="BodyText"/>
      </w:pPr>
      <w:r>
        <w:t xml:space="preserve">I am writing to express my sincere interest in the Veterinarian position at your esteemed organization in Brazil Brasília. As a passionate and dedicated veterinary professional with over [X years] of experience, I am eager to contribute my skills and expertise to advance animal health care in this vibrant city. My background in clinical practice, coupled with a deep understanding of the unique challenges and opportunities in Brazilian veterinary medicine, aligns perfectly with the goals of your institution. I am particularly drawn to Brazil Brasília due to its dynamic environment, growing demand for quality veterinary services, and my commitment to making a meaningful impact in this community.</w:t>
      </w:r>
    </w:p>
    <w:p>
      <w:pPr>
        <w:pStyle w:val="BodyText"/>
      </w:pPr>
      <w:r>
        <w:t xml:space="preserve">Throughout my career as a Veterinarian, I have consistently prioritized excellence in patient care, client education, and innovation in treatment methods. My academic foundation includes a Doctor of Veterinary Medicine (DVM) degree from [University Name], where I graduated with honors and developed a strong emphasis on both small and large animal medicine. During my internship at [Hospital/Organization Name], I gained hands-on experience in areas such as surgical procedures, diagnostics, preventive care, and emergency response. These experiences honed my ability to work under pressure while maintaining the highest standards of professionalism and compassion.</w:t>
      </w:r>
    </w:p>
    <w:p>
      <w:pPr>
        <w:pStyle w:val="BodyText"/>
      </w:pPr>
      <w:r>
        <w:t xml:space="preserve">What sets me apart as a Veterinarian is my unwavering dedication to lifelong learning and adaptability. I have actively participated in continuing education programs focused on emerging trends in veterinary science, including advancements in zoonotic disease management, sustainable practices, and the integration of technology into clinical workflows. In Brazil Brasília, where the intersection of urban development and environmental conservation presents unique challenges, these skills are particularly valuable. For instance, my work with local communities on spay/neuter initiatives and public health campaigns has equipped me to address both individual animal needs and broader societal concerns.</w:t>
      </w:r>
    </w:p>
    <w:p>
      <w:pPr>
        <w:pStyle w:val="BodyText"/>
      </w:pPr>
      <w:r>
        <w:t xml:space="preserve">One of the key aspects that motivates me about this opportunity in Brazil Brasília is the chance to contribute to a city that is at the forefront of veterinary innovation. As the capital of Brazil, Brasília boasts a diverse population of pets and livestock, as well as a growing emphasis on animal welfare. I am particularly inspired by your organization’s reputation for [mention specific values or programs, e.g., "community outreach," "cutting-edge diagnostics," or "eco-friendly practices"]. My goal is to collaborate with your team to provide exceptional care while fostering trust and transparency with clients. Whether it’s diagnosing complex cases, educating pet owners on preventive care, or advocating for animal rights, I am committed to upholding the highest ethical standards in every interaction.</w:t>
      </w:r>
    </w:p>
    <w:p>
      <w:pPr>
        <w:pStyle w:val="BodyText"/>
      </w:pPr>
      <w:r>
        <w:t xml:space="preserve">My experience as a Veterinarian has also taught me the importance of cultural sensitivity and adaptability. Brazil is a country rich in diversity, and Brasília, as its political and administrative hub, reflects this complexity. I have worked with clients from various backgrounds, ensuring that communication is clear and inclusive. This skill will allow me to effectively engage with the local population while respecting their values and traditions. Additionally, my proficiency in [language(s), e.g., Portuguese] enables seamless collaboration with both colleagues and clients, further enhancing the quality of care I can provide.</w:t>
      </w:r>
    </w:p>
    <w:p>
      <w:pPr>
        <w:pStyle w:val="BodyText"/>
      </w:pPr>
      <w:r>
        <w:t xml:space="preserve">What excites me most about Brazil Brasília is its potential to shape the future of veterinary medicine in South America. The city’s focus on sustainability, public health, and technological advancement creates an ideal environment for professionals who are driven to innovate. I am particularly interested in exploring opportunities to contribute to research initiatives, mentorship programs, or community-based projects that align with your organization’s mission. My ability to work both independently and as part of a team ensures that I can seamlessly integrate into your existing workflows while bringing fresh perspectives and solutions.</w:t>
      </w:r>
    </w:p>
    <w:p>
      <w:pPr>
        <w:pStyle w:val="BodyText"/>
      </w:pPr>
      <w:r>
        <w:t xml:space="preserve">In addition to my clinical expertise, I have a strong background in [mention relevant skills, e.g., "practice management," "client relations," or "public speaking"]. For example, during my tenure at [Previous Organization], I led a team of veterinary technicians and managed daily operations, ensuring efficient and compassionate care for over 500 patients per month. These experiences have sharpened my leadership abilities and reinforced my belief that collaboration is essential to delivering exceptional outcomes. I am confident that these qualities will allow me to contribute meaningfully to your team in Brazil Brasília.</w:t>
      </w:r>
    </w:p>
    <w:p>
      <w:pPr>
        <w:pStyle w:val="BodyText"/>
      </w:pPr>
      <w:r>
        <w:t xml:space="preserve">As a Veterinarian, I view every interaction as an opportunity to make a difference—not only for animals but also for the people who depend on them. My passion for this field is fueled by a deep respect for life and a commitment to excellence. I am eager to bring my knowledge, experience, and enthusiasm to your organization in Brazil Brasília, where I can help advance the well-being of animals and strengthen the bond between pets and their owners.</w:t>
      </w:r>
    </w:p>
    <w:p>
      <w:pPr>
        <w:pStyle w:val="BodyText"/>
      </w:pPr>
      <w:r>
        <w:t xml:space="preserve">Thank you for considering my application. I would be honored to discuss how my background and vision align with your needs. Please feel free to contact me at [Phone Number] or [Email Address] at your earliest convenience. I look forward to the possibility of contributing to the success of your team in Brazil Brasília.</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Brazil Brasília</dc:title>
  <dc:creator/>
  <cp:keywords/>
  <dcterms:created xsi:type="dcterms:W3CDTF">2026-07-23T20:14:56Z</dcterms:created>
  <dcterms:modified xsi:type="dcterms:W3CDTF">2026-07-23T20:14:56Z</dcterms:modified>
</cp:coreProperties>
</file>

<file path=docProps/custom.xml><?xml version="1.0" encoding="utf-8"?>
<Properties xmlns="http://schemas.openxmlformats.org/officeDocument/2006/custom-properties" xmlns:vt="http://schemas.openxmlformats.org/officeDocument/2006/docPropsVTypes"/>
</file>